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D3101" w14:textId="2A5AF9F1" w:rsidR="00F573FF" w:rsidRPr="007949B0" w:rsidRDefault="007949B0" w:rsidP="007949B0">
      <w:pPr>
        <w:jc w:val="center"/>
        <w:rPr>
          <w:b/>
          <w:bCs/>
          <w:u w:val="single"/>
        </w:rPr>
      </w:pPr>
      <w:r w:rsidRPr="007949B0">
        <w:rPr>
          <w:b/>
          <w:bCs/>
          <w:u w:val="single"/>
        </w:rPr>
        <w:t>Moving Up the Rubric in Different Assessment Criteria</w:t>
      </w:r>
    </w:p>
    <w:p w14:paraId="770CD086" w14:textId="77777777" w:rsidR="007949B0" w:rsidRDefault="007949B0"/>
    <w:p w14:paraId="7C77131B" w14:textId="25A6D5DD" w:rsidR="007949B0" w:rsidRPr="00215F03" w:rsidRDefault="007949B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15F03">
        <w:rPr>
          <w:rFonts w:ascii="Times New Roman" w:hAnsi="Times New Roman" w:cs="Times New Roman"/>
          <w:b/>
          <w:bCs/>
          <w:sz w:val="24"/>
          <w:szCs w:val="24"/>
          <w:u w:val="single"/>
        </w:rPr>
        <w:t>Moving from a Band 4 to Band 5</w:t>
      </w:r>
    </w:p>
    <w:p w14:paraId="63B9F8D5" w14:textId="77777777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4C6D996A" w14:textId="77777777" w:rsidR="00215F03" w:rsidRPr="00215F03" w:rsidRDefault="00215F03" w:rsidP="00215F03">
      <w:pPr>
        <w:pStyle w:val="Heading1"/>
        <w:shd w:val="clear" w:color="auto" w:fill="FFFFFF"/>
        <w:spacing w:before="0" w:beforeAutospacing="0" w:after="0" w:afterAutospacing="0"/>
        <w:rPr>
          <w:color w:val="0F0F0F"/>
          <w:sz w:val="24"/>
          <w:szCs w:val="24"/>
        </w:rPr>
      </w:pPr>
      <w:r w:rsidRPr="00215F03">
        <w:rPr>
          <w:color w:val="0F0F0F"/>
          <w:sz w:val="24"/>
          <w:szCs w:val="24"/>
        </w:rPr>
        <w:t>IELTS Speaking: Band 4 vs. Band 5 - Fluency and Coherence</w:t>
      </w:r>
    </w:p>
    <w:p w14:paraId="5788AC87" w14:textId="77777777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7A479066" w14:textId="45E28FEF" w:rsidR="007949B0" w:rsidRPr="00215F03" w:rsidRDefault="00215F03">
      <w:pPr>
        <w:rPr>
          <w:rFonts w:ascii="Times New Roman" w:hAnsi="Times New Roman" w:cs="Times New Roman"/>
          <w:sz w:val="24"/>
          <w:szCs w:val="24"/>
        </w:rPr>
      </w:pPr>
      <w:hyperlink r:id="rId4" w:history="1">
        <w:r w:rsidRPr="00215F03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5N1JQqS3mnc</w:t>
        </w:r>
      </w:hyperlink>
    </w:p>
    <w:p w14:paraId="4C8B6875" w14:textId="77777777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4A4F9F86" w14:textId="77777777" w:rsidR="00215F03" w:rsidRPr="00215F03" w:rsidRDefault="00215F03" w:rsidP="00215F03">
      <w:pPr>
        <w:pStyle w:val="Heading1"/>
        <w:shd w:val="clear" w:color="auto" w:fill="FFFFFF"/>
        <w:spacing w:before="0" w:beforeAutospacing="0" w:after="0" w:afterAutospacing="0"/>
        <w:rPr>
          <w:color w:val="0F0F0F"/>
          <w:sz w:val="24"/>
          <w:szCs w:val="24"/>
        </w:rPr>
      </w:pPr>
      <w:r w:rsidRPr="00215F03">
        <w:rPr>
          <w:color w:val="0F0F0F"/>
          <w:sz w:val="24"/>
          <w:szCs w:val="24"/>
        </w:rPr>
        <w:t>IELTS Speaking: Band 4 vs. Band 5 - Grammatical Range and Accuracy</w:t>
      </w:r>
    </w:p>
    <w:p w14:paraId="1EA8E26A" w14:textId="77777777" w:rsidR="007949B0" w:rsidRPr="00215F03" w:rsidRDefault="007949B0">
      <w:pPr>
        <w:rPr>
          <w:rFonts w:ascii="Times New Roman" w:hAnsi="Times New Roman" w:cs="Times New Roman"/>
          <w:sz w:val="24"/>
          <w:szCs w:val="24"/>
        </w:rPr>
      </w:pPr>
    </w:p>
    <w:p w14:paraId="195B039F" w14:textId="2E27FDC0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215F03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p84INWBj4cY</w:t>
        </w:r>
      </w:hyperlink>
    </w:p>
    <w:p w14:paraId="76A8D5AD" w14:textId="77777777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6CD5B5D9" w14:textId="77777777" w:rsidR="00215F03" w:rsidRPr="00215F03" w:rsidRDefault="00215F03" w:rsidP="00215F03">
      <w:pPr>
        <w:pStyle w:val="Heading1"/>
        <w:spacing w:before="0" w:beforeAutospacing="0" w:after="0" w:afterAutospacing="0"/>
        <w:rPr>
          <w:sz w:val="24"/>
          <w:szCs w:val="24"/>
        </w:rPr>
      </w:pPr>
      <w:r w:rsidRPr="00215F03">
        <w:rPr>
          <w:sz w:val="24"/>
          <w:szCs w:val="24"/>
        </w:rPr>
        <w:t>IELTS Speaking: Band 4 vs. Band 5 - Lexical Resource</w:t>
      </w:r>
    </w:p>
    <w:p w14:paraId="2C5002EF" w14:textId="77777777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72716239" w14:textId="1974D566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 w:rsidRPr="00215F03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XY25w79Hek0</w:t>
        </w:r>
      </w:hyperlink>
    </w:p>
    <w:p w14:paraId="3D383416" w14:textId="77777777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45813D15" w14:textId="77777777" w:rsidR="00215F03" w:rsidRPr="00215F03" w:rsidRDefault="00215F03" w:rsidP="00215F03">
      <w:pPr>
        <w:pStyle w:val="Heading1"/>
        <w:shd w:val="clear" w:color="auto" w:fill="FFFFFF"/>
        <w:spacing w:before="0" w:beforeAutospacing="0" w:after="0" w:afterAutospacing="0"/>
        <w:rPr>
          <w:color w:val="0F0F0F"/>
          <w:sz w:val="24"/>
          <w:szCs w:val="24"/>
        </w:rPr>
      </w:pPr>
      <w:r w:rsidRPr="00215F03">
        <w:rPr>
          <w:color w:val="0F0F0F"/>
          <w:sz w:val="24"/>
          <w:szCs w:val="24"/>
        </w:rPr>
        <w:t>IELTS Speaking: Band 4 vs. Band 5 - Pronunciation</w:t>
      </w:r>
    </w:p>
    <w:p w14:paraId="43D865C7" w14:textId="77777777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4FF10DC4" w14:textId="2A52F1B5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  <w:r w:rsidRPr="00215F03">
        <w:rPr>
          <w:rFonts w:ascii="Times New Roman" w:hAnsi="Times New Roman" w:cs="Times New Roman"/>
          <w:sz w:val="24"/>
          <w:szCs w:val="24"/>
        </w:rPr>
        <w:t>https://www.youtube.com/watch?v=O8cRjM5IuP8</w:t>
      </w:r>
    </w:p>
    <w:p w14:paraId="4703BCB8" w14:textId="77777777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3E9AA796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533985EA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2427346F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7443499A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3C1638A0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4A97A0F2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2AD4ABC2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67EBB2BF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0C277C21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46CDFA2B" w14:textId="77777777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5EC8A9CC" w14:textId="6C4EA631" w:rsidR="007949B0" w:rsidRPr="00215F03" w:rsidRDefault="007949B0" w:rsidP="007949B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15F03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Moving from a Band </w:t>
      </w:r>
      <w:r w:rsidRPr="00215F03">
        <w:rPr>
          <w:rFonts w:ascii="Times New Roman" w:hAnsi="Times New Roman" w:cs="Times New Roman"/>
          <w:b/>
          <w:bCs/>
          <w:sz w:val="24"/>
          <w:szCs w:val="24"/>
          <w:u w:val="single"/>
        </w:rPr>
        <w:t>6</w:t>
      </w:r>
      <w:r w:rsidRPr="00215F0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to Band </w:t>
      </w:r>
      <w:r w:rsidRPr="00215F03">
        <w:rPr>
          <w:rFonts w:ascii="Times New Roman" w:hAnsi="Times New Roman" w:cs="Times New Roman"/>
          <w:b/>
          <w:bCs/>
          <w:sz w:val="24"/>
          <w:szCs w:val="24"/>
          <w:u w:val="single"/>
        </w:rPr>
        <w:t>7</w:t>
      </w:r>
    </w:p>
    <w:p w14:paraId="42EE8548" w14:textId="77777777" w:rsidR="00215F03" w:rsidRPr="00215F03" w:rsidRDefault="00215F03" w:rsidP="007949B0">
      <w:pPr>
        <w:rPr>
          <w:rFonts w:ascii="Times New Roman" w:hAnsi="Times New Roman" w:cs="Times New Roman"/>
          <w:sz w:val="24"/>
          <w:szCs w:val="24"/>
        </w:rPr>
      </w:pPr>
    </w:p>
    <w:p w14:paraId="1CB8A104" w14:textId="77777777" w:rsidR="007949B0" w:rsidRPr="00215F03" w:rsidRDefault="007949B0" w:rsidP="007949B0">
      <w:pPr>
        <w:pStyle w:val="Heading1"/>
        <w:shd w:val="clear" w:color="auto" w:fill="FFFFFF"/>
        <w:spacing w:before="0" w:beforeAutospacing="0" w:after="0" w:afterAutospacing="0"/>
        <w:rPr>
          <w:color w:val="0F0F0F"/>
          <w:sz w:val="24"/>
          <w:szCs w:val="24"/>
        </w:rPr>
      </w:pPr>
      <w:r w:rsidRPr="00215F03">
        <w:rPr>
          <w:color w:val="0F0F0F"/>
          <w:sz w:val="24"/>
          <w:szCs w:val="24"/>
        </w:rPr>
        <w:t>IELTS Speaking: Band 6 vs. Band 7 - Fluency and Coherence</w:t>
      </w:r>
    </w:p>
    <w:p w14:paraId="4D9CCD19" w14:textId="77777777" w:rsidR="007949B0" w:rsidRPr="00215F03" w:rsidRDefault="007949B0" w:rsidP="007949B0">
      <w:pPr>
        <w:rPr>
          <w:rFonts w:ascii="Times New Roman" w:hAnsi="Times New Roman" w:cs="Times New Roman"/>
          <w:sz w:val="24"/>
          <w:szCs w:val="24"/>
        </w:rPr>
      </w:pPr>
    </w:p>
    <w:p w14:paraId="63B5FA68" w14:textId="2867140C" w:rsidR="007949B0" w:rsidRPr="00215F03" w:rsidRDefault="007949B0" w:rsidP="007949B0">
      <w:pPr>
        <w:rPr>
          <w:rFonts w:ascii="Times New Roman" w:hAnsi="Times New Roman" w:cs="Times New Roman"/>
          <w:sz w:val="24"/>
          <w:szCs w:val="24"/>
        </w:rPr>
      </w:pPr>
      <w:hyperlink r:id="rId7" w:history="1">
        <w:r w:rsidRPr="00215F03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syHuEUdnbkg</w:t>
        </w:r>
      </w:hyperlink>
    </w:p>
    <w:p w14:paraId="1624E5E2" w14:textId="77777777" w:rsidR="007949B0" w:rsidRPr="00215F03" w:rsidRDefault="007949B0" w:rsidP="007949B0">
      <w:pPr>
        <w:rPr>
          <w:rFonts w:ascii="Times New Roman" w:hAnsi="Times New Roman" w:cs="Times New Roman"/>
          <w:sz w:val="24"/>
          <w:szCs w:val="24"/>
        </w:rPr>
      </w:pPr>
    </w:p>
    <w:p w14:paraId="7D4163F7" w14:textId="77777777" w:rsidR="007949B0" w:rsidRPr="00215F03" w:rsidRDefault="007949B0" w:rsidP="007949B0">
      <w:pPr>
        <w:pStyle w:val="Heading1"/>
        <w:shd w:val="clear" w:color="auto" w:fill="FFFFFF"/>
        <w:spacing w:before="0" w:beforeAutospacing="0" w:after="0" w:afterAutospacing="0"/>
        <w:rPr>
          <w:color w:val="0F0F0F"/>
          <w:sz w:val="24"/>
          <w:szCs w:val="24"/>
        </w:rPr>
      </w:pPr>
      <w:r w:rsidRPr="00215F03">
        <w:rPr>
          <w:color w:val="0F0F0F"/>
          <w:sz w:val="24"/>
          <w:szCs w:val="24"/>
        </w:rPr>
        <w:t>IELTS Speaking: Band 6 vs. Band 7 - Grammatical Range and Accuracy</w:t>
      </w:r>
    </w:p>
    <w:p w14:paraId="63012302" w14:textId="530094AE" w:rsidR="007949B0" w:rsidRPr="00215F03" w:rsidRDefault="007949B0" w:rsidP="007949B0">
      <w:pPr>
        <w:rPr>
          <w:rFonts w:ascii="Times New Roman" w:hAnsi="Times New Roman" w:cs="Times New Roman"/>
          <w:sz w:val="24"/>
          <w:szCs w:val="24"/>
        </w:rPr>
      </w:pPr>
      <w:hyperlink r:id="rId8" w:history="1">
        <w:r w:rsidRPr="00215F03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Qx_dBv3ahhE</w:t>
        </w:r>
      </w:hyperlink>
    </w:p>
    <w:p w14:paraId="0C2FB797" w14:textId="77777777" w:rsidR="007949B0" w:rsidRPr="00215F03" w:rsidRDefault="007949B0" w:rsidP="007949B0">
      <w:pPr>
        <w:rPr>
          <w:rFonts w:ascii="Times New Roman" w:hAnsi="Times New Roman" w:cs="Times New Roman"/>
          <w:sz w:val="24"/>
          <w:szCs w:val="24"/>
        </w:rPr>
      </w:pPr>
    </w:p>
    <w:p w14:paraId="598034FF" w14:textId="77777777" w:rsidR="007949B0" w:rsidRPr="00215F03" w:rsidRDefault="007949B0" w:rsidP="007949B0">
      <w:pPr>
        <w:pStyle w:val="Heading1"/>
        <w:shd w:val="clear" w:color="auto" w:fill="FFFFFF"/>
        <w:spacing w:before="0" w:beforeAutospacing="0" w:after="0" w:afterAutospacing="0"/>
        <w:rPr>
          <w:color w:val="0F0F0F"/>
          <w:sz w:val="24"/>
          <w:szCs w:val="24"/>
        </w:rPr>
      </w:pPr>
      <w:r w:rsidRPr="00215F03">
        <w:rPr>
          <w:color w:val="0F0F0F"/>
          <w:sz w:val="24"/>
          <w:szCs w:val="24"/>
        </w:rPr>
        <w:t>IELTS Speaking: Band 6 vs. Band 7 - Lexical Resource</w:t>
      </w:r>
    </w:p>
    <w:p w14:paraId="63CBCC46" w14:textId="77777777" w:rsidR="007949B0" w:rsidRPr="00215F03" w:rsidRDefault="007949B0" w:rsidP="007949B0">
      <w:pPr>
        <w:rPr>
          <w:rFonts w:ascii="Times New Roman" w:hAnsi="Times New Roman" w:cs="Times New Roman"/>
          <w:sz w:val="24"/>
          <w:szCs w:val="24"/>
        </w:rPr>
      </w:pPr>
    </w:p>
    <w:p w14:paraId="4CC79393" w14:textId="0206401D" w:rsidR="007949B0" w:rsidRPr="00215F03" w:rsidRDefault="007949B0" w:rsidP="007949B0">
      <w:pPr>
        <w:rPr>
          <w:rFonts w:ascii="Times New Roman" w:hAnsi="Times New Roman" w:cs="Times New Roman"/>
          <w:sz w:val="24"/>
          <w:szCs w:val="24"/>
        </w:rPr>
      </w:pPr>
      <w:hyperlink r:id="rId9" w:history="1">
        <w:r w:rsidRPr="00215F03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mrOgbTKe47Q</w:t>
        </w:r>
      </w:hyperlink>
    </w:p>
    <w:p w14:paraId="67729B56" w14:textId="77777777" w:rsidR="007949B0" w:rsidRPr="00215F03" w:rsidRDefault="007949B0" w:rsidP="007949B0">
      <w:pPr>
        <w:rPr>
          <w:rFonts w:ascii="Times New Roman" w:hAnsi="Times New Roman" w:cs="Times New Roman"/>
          <w:sz w:val="24"/>
          <w:szCs w:val="24"/>
        </w:rPr>
      </w:pPr>
    </w:p>
    <w:p w14:paraId="3305C0B2" w14:textId="77777777" w:rsidR="007949B0" w:rsidRPr="00215F03" w:rsidRDefault="007949B0" w:rsidP="007949B0">
      <w:pPr>
        <w:pStyle w:val="Heading1"/>
        <w:shd w:val="clear" w:color="auto" w:fill="FFFFFF"/>
        <w:spacing w:before="0" w:beforeAutospacing="0" w:after="0" w:afterAutospacing="0"/>
        <w:rPr>
          <w:color w:val="0F0F0F"/>
          <w:sz w:val="24"/>
          <w:szCs w:val="24"/>
        </w:rPr>
      </w:pPr>
      <w:r w:rsidRPr="00215F03">
        <w:rPr>
          <w:color w:val="0F0F0F"/>
          <w:sz w:val="24"/>
          <w:szCs w:val="24"/>
        </w:rPr>
        <w:t>IELTS Speaking: Band 6 vs. Band 7 - Pronunciation</w:t>
      </w:r>
    </w:p>
    <w:p w14:paraId="6D541392" w14:textId="77777777" w:rsidR="007949B0" w:rsidRPr="00215F03" w:rsidRDefault="007949B0" w:rsidP="007949B0">
      <w:pPr>
        <w:rPr>
          <w:rFonts w:ascii="Times New Roman" w:hAnsi="Times New Roman" w:cs="Times New Roman"/>
          <w:sz w:val="24"/>
          <w:szCs w:val="24"/>
        </w:rPr>
      </w:pPr>
    </w:p>
    <w:p w14:paraId="6039E75C" w14:textId="0F28244E" w:rsidR="007949B0" w:rsidRPr="00215F03" w:rsidRDefault="007949B0" w:rsidP="007949B0">
      <w:pPr>
        <w:rPr>
          <w:rFonts w:ascii="Times New Roman" w:hAnsi="Times New Roman" w:cs="Times New Roman"/>
          <w:sz w:val="24"/>
          <w:szCs w:val="24"/>
        </w:rPr>
      </w:pPr>
      <w:r w:rsidRPr="00215F03">
        <w:rPr>
          <w:rFonts w:ascii="Times New Roman" w:hAnsi="Times New Roman" w:cs="Times New Roman"/>
          <w:sz w:val="24"/>
          <w:szCs w:val="24"/>
        </w:rPr>
        <w:t>https://www.youtube.com/watch?v=zTOFJNl5Oxw&amp;t=101s</w:t>
      </w:r>
    </w:p>
    <w:p w14:paraId="65C122A1" w14:textId="77777777" w:rsidR="007949B0" w:rsidRPr="00215F03" w:rsidRDefault="007949B0" w:rsidP="007949B0">
      <w:pPr>
        <w:rPr>
          <w:rFonts w:ascii="Times New Roman" w:hAnsi="Times New Roman" w:cs="Times New Roman"/>
          <w:sz w:val="24"/>
          <w:szCs w:val="24"/>
        </w:rPr>
      </w:pPr>
    </w:p>
    <w:p w14:paraId="128DA391" w14:textId="77777777" w:rsidR="007949B0" w:rsidRDefault="007949B0">
      <w:pPr>
        <w:rPr>
          <w:rFonts w:ascii="Times New Roman" w:hAnsi="Times New Roman" w:cs="Times New Roman"/>
          <w:sz w:val="24"/>
          <w:szCs w:val="24"/>
        </w:rPr>
      </w:pPr>
    </w:p>
    <w:p w14:paraId="7B520346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0830A6B5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1623B4A6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185B4521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0D0434DF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701CA891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22D39BCD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248655C4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02825045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384C5B7A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0C124943" w14:textId="77777777" w:rsid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4219707B" w14:textId="77777777" w:rsidR="00215F03" w:rsidRPr="00215F03" w:rsidRDefault="00215F03">
      <w:pPr>
        <w:rPr>
          <w:rFonts w:ascii="Times New Roman" w:hAnsi="Times New Roman" w:cs="Times New Roman"/>
          <w:sz w:val="24"/>
          <w:szCs w:val="24"/>
        </w:rPr>
      </w:pPr>
    </w:p>
    <w:p w14:paraId="26ABB250" w14:textId="3B7F8E50" w:rsidR="007949B0" w:rsidRPr="00215F03" w:rsidRDefault="007949B0" w:rsidP="007949B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15F03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Moving from a Band </w:t>
      </w:r>
      <w:r w:rsidRPr="00215F03">
        <w:rPr>
          <w:rFonts w:ascii="Times New Roman" w:hAnsi="Times New Roman" w:cs="Times New Roman"/>
          <w:b/>
          <w:bCs/>
          <w:sz w:val="24"/>
          <w:szCs w:val="24"/>
          <w:u w:val="single"/>
        </w:rPr>
        <w:t>7</w:t>
      </w:r>
      <w:r w:rsidRPr="00215F0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to Band </w:t>
      </w:r>
      <w:r w:rsidRPr="00215F03">
        <w:rPr>
          <w:rFonts w:ascii="Times New Roman" w:hAnsi="Times New Roman" w:cs="Times New Roman"/>
          <w:b/>
          <w:bCs/>
          <w:sz w:val="24"/>
          <w:szCs w:val="24"/>
          <w:u w:val="single"/>
        </w:rPr>
        <w:t>8</w:t>
      </w:r>
    </w:p>
    <w:p w14:paraId="6A33B06F" w14:textId="77777777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  <w:r w:rsidRPr="007949B0"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  <w:t>IELTS Speaking: Band 7 vs. Band 8 - Fluency and Coherence</w:t>
      </w:r>
    </w:p>
    <w:p w14:paraId="5D9622C3" w14:textId="0685684C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  <w:hyperlink r:id="rId10" w:history="1">
        <w:r w:rsidRPr="00215F03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4"/>
            <w:szCs w:val="24"/>
            <w14:ligatures w14:val="none"/>
          </w:rPr>
          <w:t>https://www.youtube.com/watch?v=XwgskILvIfU</w:t>
        </w:r>
      </w:hyperlink>
    </w:p>
    <w:p w14:paraId="06CD75EF" w14:textId="77777777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</w:p>
    <w:p w14:paraId="44E70341" w14:textId="77777777" w:rsidR="007949B0" w:rsidRPr="00215F03" w:rsidRDefault="007949B0" w:rsidP="007949B0">
      <w:pPr>
        <w:pStyle w:val="Heading1"/>
        <w:shd w:val="clear" w:color="auto" w:fill="FFFFFF"/>
        <w:spacing w:before="0" w:beforeAutospacing="0" w:after="0" w:afterAutospacing="0"/>
        <w:rPr>
          <w:color w:val="0F0F0F"/>
          <w:sz w:val="24"/>
          <w:szCs w:val="24"/>
        </w:rPr>
      </w:pPr>
      <w:r w:rsidRPr="00215F03">
        <w:rPr>
          <w:color w:val="0F0F0F"/>
          <w:sz w:val="24"/>
          <w:szCs w:val="24"/>
        </w:rPr>
        <w:t>IELTS Speaking: Band 7 vs. Band 8 - Grammatical Range and Accuracy</w:t>
      </w:r>
    </w:p>
    <w:p w14:paraId="59110C96" w14:textId="77777777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</w:p>
    <w:p w14:paraId="2D812168" w14:textId="38F0C7AD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  <w:hyperlink r:id="rId11" w:history="1">
        <w:r w:rsidRPr="00215F03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4"/>
            <w:szCs w:val="24"/>
            <w14:ligatures w14:val="none"/>
          </w:rPr>
          <w:t>https://www.youtube.com/watch?v=7HnmrjPz06I</w:t>
        </w:r>
      </w:hyperlink>
    </w:p>
    <w:p w14:paraId="1ADB6076" w14:textId="77777777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</w:p>
    <w:p w14:paraId="10FDB765" w14:textId="77777777" w:rsidR="007949B0" w:rsidRPr="00215F03" w:rsidRDefault="007949B0" w:rsidP="007949B0">
      <w:pPr>
        <w:pStyle w:val="Heading1"/>
        <w:shd w:val="clear" w:color="auto" w:fill="FFFFFF"/>
        <w:spacing w:before="0" w:beforeAutospacing="0" w:after="0" w:afterAutospacing="0"/>
        <w:rPr>
          <w:color w:val="0F0F0F"/>
          <w:sz w:val="24"/>
          <w:szCs w:val="24"/>
        </w:rPr>
      </w:pPr>
      <w:r w:rsidRPr="00215F03">
        <w:rPr>
          <w:color w:val="0F0F0F"/>
          <w:sz w:val="24"/>
          <w:szCs w:val="24"/>
        </w:rPr>
        <w:t>IELTS Speaking: Band 7 vs. Band 8 - Lexical Resource</w:t>
      </w:r>
    </w:p>
    <w:p w14:paraId="6C8CA4A5" w14:textId="77777777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</w:p>
    <w:p w14:paraId="5BE98B65" w14:textId="59252501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  <w:hyperlink r:id="rId12" w:history="1">
        <w:r w:rsidRPr="00215F03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4"/>
            <w:szCs w:val="24"/>
            <w14:ligatures w14:val="none"/>
          </w:rPr>
          <w:t>https://www.youtube.com/watch?v=W-EkenvTvyA</w:t>
        </w:r>
      </w:hyperlink>
    </w:p>
    <w:p w14:paraId="4862F7DA" w14:textId="77777777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</w:p>
    <w:p w14:paraId="49DA10DD" w14:textId="77777777" w:rsidR="007949B0" w:rsidRPr="00215F03" w:rsidRDefault="007949B0" w:rsidP="007949B0">
      <w:pPr>
        <w:pStyle w:val="Heading1"/>
        <w:shd w:val="clear" w:color="auto" w:fill="FFFFFF"/>
        <w:spacing w:before="0" w:beforeAutospacing="0" w:after="0" w:afterAutospacing="0"/>
        <w:rPr>
          <w:color w:val="0F0F0F"/>
          <w:sz w:val="24"/>
          <w:szCs w:val="24"/>
        </w:rPr>
      </w:pPr>
      <w:r w:rsidRPr="00215F03">
        <w:rPr>
          <w:color w:val="0F0F0F"/>
          <w:sz w:val="24"/>
          <w:szCs w:val="24"/>
        </w:rPr>
        <w:t>IELTS Speaking: Band 7 vs. Band 8 - Pronunciation</w:t>
      </w:r>
    </w:p>
    <w:p w14:paraId="65E412C6" w14:textId="77777777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</w:p>
    <w:p w14:paraId="3564FEC6" w14:textId="7F3BF4C3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  <w:hyperlink r:id="rId13" w:history="1">
        <w:r w:rsidRPr="00215F03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4"/>
            <w:szCs w:val="24"/>
            <w14:ligatures w14:val="none"/>
          </w:rPr>
          <w:t>https://www.youtube.com/watch?v=2ANrFWj7LRA</w:t>
        </w:r>
      </w:hyperlink>
    </w:p>
    <w:p w14:paraId="0B7F1DEF" w14:textId="77777777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</w:p>
    <w:p w14:paraId="6F15E1E7" w14:textId="77777777" w:rsidR="007949B0" w:rsidRPr="00215F03" w:rsidRDefault="007949B0" w:rsidP="007949B0">
      <w:pPr>
        <w:pStyle w:val="Heading1"/>
        <w:shd w:val="clear" w:color="auto" w:fill="FFFFFF"/>
        <w:spacing w:before="0" w:beforeAutospacing="0" w:after="0" w:afterAutospacing="0"/>
        <w:rPr>
          <w:color w:val="0F0F0F"/>
          <w:sz w:val="24"/>
          <w:szCs w:val="24"/>
        </w:rPr>
      </w:pPr>
      <w:r w:rsidRPr="00215F03">
        <w:rPr>
          <w:color w:val="0F0F0F"/>
          <w:sz w:val="24"/>
          <w:szCs w:val="24"/>
        </w:rPr>
        <w:t>IELTS Speaking: Bands 5 to 8 - Fluency and Coherence</w:t>
      </w:r>
    </w:p>
    <w:p w14:paraId="2323A4D8" w14:textId="77777777" w:rsidR="007949B0" w:rsidRPr="00215F03" w:rsidRDefault="007949B0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</w:p>
    <w:p w14:paraId="66EC2CB7" w14:textId="5E9F2D01" w:rsidR="00215F03" w:rsidRPr="00215F03" w:rsidRDefault="00215F03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  <w:hyperlink r:id="rId14" w:history="1">
        <w:r w:rsidRPr="00215F03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4"/>
            <w:szCs w:val="24"/>
            <w14:ligatures w14:val="none"/>
          </w:rPr>
          <w:t>https://www.youtube.com/watch?v=owNwjiGd-RU</w:t>
        </w:r>
      </w:hyperlink>
    </w:p>
    <w:p w14:paraId="167EBD75" w14:textId="77777777" w:rsidR="00215F03" w:rsidRPr="007949B0" w:rsidRDefault="00215F03" w:rsidP="007949B0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F0F0F"/>
          <w:kern w:val="36"/>
          <w:sz w:val="24"/>
          <w:szCs w:val="24"/>
          <w14:ligatures w14:val="none"/>
        </w:rPr>
      </w:pPr>
    </w:p>
    <w:p w14:paraId="37E9FD6B" w14:textId="77777777" w:rsidR="007949B0" w:rsidRPr="00215F03" w:rsidRDefault="007949B0">
      <w:pPr>
        <w:rPr>
          <w:rFonts w:ascii="Times New Roman" w:hAnsi="Times New Roman" w:cs="Times New Roman"/>
          <w:sz w:val="24"/>
          <w:szCs w:val="24"/>
        </w:rPr>
      </w:pPr>
    </w:p>
    <w:sectPr w:rsidR="007949B0" w:rsidRPr="00215F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xNTY1MTA2NzUyNLSyUdpeDU4uLM/DyQAsNaAFtseTcsAAAA"/>
  </w:docVars>
  <w:rsids>
    <w:rsidRoot w:val="007949B0"/>
    <w:rsid w:val="00215F03"/>
    <w:rsid w:val="006713B5"/>
    <w:rsid w:val="007949B0"/>
    <w:rsid w:val="00F57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2B510"/>
  <w15:chartTrackingRefBased/>
  <w15:docId w15:val="{9AC3684B-6DD2-40A9-AF0D-3504A38CA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949B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49B0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styleId="Hyperlink">
    <w:name w:val="Hyperlink"/>
    <w:basedOn w:val="DefaultParagraphFont"/>
    <w:uiPriority w:val="99"/>
    <w:unhideWhenUsed/>
    <w:rsid w:val="007949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49B0"/>
    <w:rPr>
      <w:color w:val="605E5C"/>
      <w:shd w:val="clear" w:color="auto" w:fill="E1DFDD"/>
    </w:rPr>
  </w:style>
  <w:style w:type="character" w:customStyle="1" w:styleId="yt-core-attributed-string">
    <w:name w:val="yt-core-attributed-string"/>
    <w:basedOn w:val="DefaultParagraphFont"/>
    <w:rsid w:val="00215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6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4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5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1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90979">
              <w:marLeft w:val="0"/>
              <w:marRight w:val="18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874574">
                  <w:marLeft w:val="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631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709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2542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1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968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3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Qx_dBv3ahhE" TargetMode="External"/><Relationship Id="rId13" Type="http://schemas.openxmlformats.org/officeDocument/2006/relationships/hyperlink" Target="https://www.youtube.com/watch?v=2ANrFWj7LR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syHuEUdnbkg" TargetMode="External"/><Relationship Id="rId12" Type="http://schemas.openxmlformats.org/officeDocument/2006/relationships/hyperlink" Target="https://www.youtube.com/watch?v=W-EkenvTvyA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XY25w79Hek0" TargetMode="External"/><Relationship Id="rId11" Type="http://schemas.openxmlformats.org/officeDocument/2006/relationships/hyperlink" Target="https://www.youtube.com/watch?v=7HnmrjPz06I" TargetMode="External"/><Relationship Id="rId5" Type="http://schemas.openxmlformats.org/officeDocument/2006/relationships/hyperlink" Target="https://www.youtube.com/watch?v=p84INWBj4cY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XwgskILvIfU" TargetMode="External"/><Relationship Id="rId4" Type="http://schemas.openxmlformats.org/officeDocument/2006/relationships/hyperlink" Target="https://www.youtube.com/watch?v=5N1JQqS3mnc" TargetMode="External"/><Relationship Id="rId9" Type="http://schemas.openxmlformats.org/officeDocument/2006/relationships/hyperlink" Target="https://www.youtube.com/watch?v=mrOgbTKe47Q" TargetMode="External"/><Relationship Id="rId14" Type="http://schemas.openxmlformats.org/officeDocument/2006/relationships/hyperlink" Target="https://www.youtube.com/watch?v=owNwjiGd-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no Campbell</dc:creator>
  <cp:keywords/>
  <dc:description/>
  <cp:lastModifiedBy>Keino Campbell</cp:lastModifiedBy>
  <cp:revision>1</cp:revision>
  <dcterms:created xsi:type="dcterms:W3CDTF">2023-07-05T15:42:00Z</dcterms:created>
  <dcterms:modified xsi:type="dcterms:W3CDTF">2023-07-05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8e0d31-7929-45bd-a61a-1c6c49a78bb7</vt:lpwstr>
  </property>
</Properties>
</file>